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AE323" w14:textId="27EF689D" w:rsidR="00D0154B" w:rsidRPr="003827C5" w:rsidRDefault="00D258D7" w:rsidP="00D258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58D7">
        <w:rPr>
          <w:rFonts w:ascii="Times New Roman" w:eastAsia="Times New Roman" w:hAnsi="Times New Roman" w:cs="Times New Roman" w:hint="eastAsia"/>
          <w:sz w:val="24"/>
          <w:szCs w:val="24"/>
        </w:rPr>
        <w:t>(T11)</w:t>
      </w:r>
      <w:r w:rsidRPr="00D258D7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258D7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D258D7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D258D7">
        <w:rPr>
          <w:rFonts w:ascii="Times New Roman" w:eastAsia="Times New Roman" w:hAnsi="Times New Roman" w:cs="Times New Roman" w:hint="eastAsia"/>
          <w:sz w:val="24"/>
          <w:szCs w:val="24"/>
        </w:rPr>
        <w:t>IGroupingKeyValue</w:t>
      </w:r>
      <w:proofErr w:type="spellEnd"/>
      <w:r w:rsidRPr="00D258D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258D7">
        <w:rPr>
          <w:rFonts w:ascii="Times New Roman" w:eastAsia="Times New Roman" w:hAnsi="Times New Roman" w:cs="Times New Roman" w:hint="eastAsia"/>
          <w:sz w:val="24"/>
          <w:szCs w:val="24"/>
        </w:rPr>
        <w:t>GroupBy</w:t>
      </w:r>
      <w:proofErr w:type="spellEnd"/>
      <w:r w:rsidR="00D0154B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D0154B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D0154B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D0154B">
        <w:rPr>
          <w:rFonts w:ascii="Times New Roman" w:eastAsia="Times New Roman" w:hAnsi="Times New Roman" w:cs="Times New Roman"/>
          <w:sz w:val="24"/>
          <w:szCs w:val="24"/>
        </w:rPr>
        <w:br/>
      </w:r>
      <w:r w:rsidR="00D0154B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0154B">
        <w:rPr>
          <w:rFonts w:ascii="Times New Roman" w:eastAsia="Times New Roman" w:hAnsi="Times New Roman" w:cs="Times New Roman"/>
          <w:sz w:val="24"/>
          <w:szCs w:val="24"/>
        </w:rPr>
        <w:br/>
      </w:r>
      <w:r w:rsidRPr="00D258D7">
        <w:rPr>
          <w:rFonts w:ascii="Times New Roman" w:eastAsia="Times New Roman" w:hAnsi="Times New Roman" w:cs="Times New Roman" w:hint="eastAsia"/>
          <w:sz w:val="24"/>
          <w:szCs w:val="24"/>
        </w:rPr>
        <w:t>(T11)</w:t>
      </w:r>
      <w:r w:rsidRPr="00D258D7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D258D7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D258D7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D258D7">
        <w:rPr>
          <w:rFonts w:ascii="Times New Roman" w:eastAsia="Times New Roman" w:hAnsi="Times New Roman" w:cs="Times New Roman" w:hint="eastAsia"/>
          <w:sz w:val="24"/>
          <w:szCs w:val="24"/>
        </w:rPr>
        <w:t>IGroupingKeyValue</w:t>
      </w:r>
      <w:proofErr w:type="spellEnd"/>
      <w:r w:rsidRPr="00D258D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D258D7">
        <w:rPr>
          <w:rFonts w:ascii="Times New Roman" w:eastAsia="Times New Roman" w:hAnsi="Times New Roman" w:cs="Times New Roman" w:hint="eastAsia"/>
          <w:sz w:val="24"/>
          <w:szCs w:val="24"/>
        </w:rPr>
        <w:t>GroupBy</w:t>
      </w:r>
      <w:proofErr w:type="spellEnd"/>
      <w:r w:rsidR="00D0154B">
        <w:rPr>
          <w:rFonts w:ascii="新細明體" w:eastAsia="新細明體" w:hAnsi="新細明體" w:cs="新細明體"/>
          <w:sz w:val="24"/>
          <w:szCs w:val="24"/>
        </w:rPr>
        <w:br/>
      </w:r>
      <w:r w:rsidR="00D0154B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0154B">
        <w:rPr>
          <w:rFonts w:ascii="Times New Roman" w:eastAsia="Times New Roman" w:hAnsi="Times New Roman" w:cs="Times New Roman"/>
          <w:sz w:val="24"/>
          <w:szCs w:val="24"/>
        </w:rPr>
        <w:br/>
      </w:r>
      <w:r w:rsidR="00D0154B" w:rsidRPr="003827C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E988105" w14:textId="77777777" w:rsidR="00D0154B" w:rsidRPr="003827C5" w:rsidRDefault="00D0154B" w:rsidP="00D258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27C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B9A655A" w14:textId="77777777" w:rsidR="00D0154B" w:rsidRPr="003827C5" w:rsidRDefault="00D0154B" w:rsidP="00D258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27C5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3D2EDA94" w14:textId="77777777" w:rsidR="00D0154B" w:rsidRPr="003827C5" w:rsidRDefault="00D0154B" w:rsidP="00D258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27C5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3827C5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3827C5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49843209" w14:textId="77777777" w:rsidR="00D0154B" w:rsidRPr="003827C5" w:rsidRDefault="00D0154B" w:rsidP="00D258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27C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62BF109" w14:textId="5FEA2EB5" w:rsidR="00997D26" w:rsidRDefault="00D0154B" w:rsidP="00D258D7">
      <w:pPr>
        <w:spacing w:after="0"/>
      </w:pPr>
      <w:r w:rsidRPr="003827C5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3827C5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3827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3827C5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</w:p>
    <w:p w14:paraId="4ECABBB0" w14:textId="77777777" w:rsidR="00997D26" w:rsidRDefault="00997D26" w:rsidP="00D258D7">
      <w:pPr>
        <w:spacing w:after="0"/>
      </w:pPr>
    </w:p>
    <w:p w14:paraId="528F2B79" w14:textId="77777777" w:rsidR="00997D26" w:rsidRDefault="00997D26" w:rsidP="00D258D7">
      <w:pPr>
        <w:spacing w:after="0"/>
      </w:pPr>
      <w:r>
        <w:rPr>
          <w:sz w:val="48"/>
          <w:szCs w:val="48"/>
        </w:rPr>
        <w:t>0. Summary</w:t>
      </w:r>
    </w:p>
    <w:p w14:paraId="5983A74F" w14:textId="77777777" w:rsidR="00997D26" w:rsidRDefault="00997D26" w:rsidP="00D258D7">
      <w:pPr>
        <w:spacing w:after="0"/>
      </w:pPr>
    </w:p>
    <w:p w14:paraId="2AB6602F" w14:textId="77777777" w:rsidR="00997D26" w:rsidRDefault="00997D26" w:rsidP="00D258D7">
      <w:pPr>
        <w:spacing w:after="0"/>
      </w:pPr>
    </w:p>
    <w:p w14:paraId="3194C6CA" w14:textId="77777777" w:rsidR="00997D26" w:rsidRDefault="00997D26" w:rsidP="00D258D7">
      <w:pPr>
        <w:spacing w:after="0"/>
      </w:pPr>
      <w:proofErr w:type="spellStart"/>
      <w:r>
        <w:t>GroupBy</w:t>
      </w:r>
      <w:proofErr w:type="spellEnd"/>
      <w:r>
        <w:t> organize a flat sequence of items and </w:t>
      </w:r>
    </w:p>
    <w:p w14:paraId="339AF373" w14:textId="77777777" w:rsidR="00997D26" w:rsidRDefault="00997D26" w:rsidP="00D258D7">
      <w:pPr>
        <w:spacing w:after="0"/>
      </w:pPr>
      <w:r>
        <w:t xml:space="preserve">return a sequence of </w:t>
      </w:r>
      <w:proofErr w:type="spellStart"/>
      <w:r>
        <w:t>IGrouping</w:t>
      </w:r>
      <w:proofErr w:type="spellEnd"/>
      <w:r>
        <w:t>&lt;</w:t>
      </w:r>
      <w:proofErr w:type="gramStart"/>
      <w:r>
        <w:t>K,V</w:t>
      </w:r>
      <w:proofErr w:type="gramEnd"/>
      <w:r>
        <w:t>&gt; based on specific keys.  </w:t>
      </w:r>
    </w:p>
    <w:p w14:paraId="5A7A41DE" w14:textId="77777777" w:rsidR="00997D26" w:rsidRDefault="00997D26" w:rsidP="00D258D7">
      <w:pPr>
        <w:spacing w:after="0"/>
      </w:pPr>
    </w:p>
    <w:p w14:paraId="1F3DB93E" w14:textId="77777777" w:rsidR="00997D26" w:rsidRDefault="00997D26" w:rsidP="00D258D7">
      <w:pPr>
        <w:spacing w:after="0"/>
      </w:pPr>
    </w:p>
    <w:p w14:paraId="1DF83FF7" w14:textId="77777777" w:rsidR="00997D26" w:rsidRDefault="00997D26" w:rsidP="00D258D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57BAA24C" w14:textId="77777777" w:rsidR="00997D26" w:rsidRDefault="00997D26" w:rsidP="00D258D7">
      <w:pPr>
        <w:spacing w:after="0"/>
        <w:rPr>
          <w:sz w:val="27"/>
          <w:szCs w:val="27"/>
        </w:rPr>
      </w:pPr>
    </w:p>
    <w:p w14:paraId="2DF126F6" w14:textId="77777777" w:rsidR="00997D26" w:rsidRDefault="00997D26" w:rsidP="00D258D7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17706DAE" w14:textId="77777777" w:rsidR="00997D26" w:rsidRDefault="00997D26" w:rsidP="00D258D7">
      <w:pPr>
        <w:spacing w:after="0"/>
        <w:rPr>
          <w:sz w:val="27"/>
          <w:szCs w:val="27"/>
        </w:rPr>
      </w:pPr>
    </w:p>
    <w:p w14:paraId="4F2C7C89" w14:textId="77777777" w:rsidR="00997D26" w:rsidRDefault="00997D26" w:rsidP="00D258D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8B262D1" w14:textId="77777777" w:rsidR="00997D26" w:rsidRDefault="00997D26" w:rsidP="00D258D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E85DDF7" w14:textId="77777777" w:rsidR="00997D26" w:rsidRDefault="00997D26" w:rsidP="00D258D7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20A13841" w14:textId="77777777" w:rsidR="00997D26" w:rsidRDefault="00997D26" w:rsidP="00D258D7">
      <w:pPr>
        <w:spacing w:after="0"/>
        <w:rPr>
          <w:sz w:val="27"/>
          <w:szCs w:val="27"/>
        </w:rPr>
      </w:pPr>
    </w:p>
    <w:p w14:paraId="63F7E243" w14:textId="5831C581" w:rsidR="00997D26" w:rsidRDefault="00997D26" w:rsidP="00D258D7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AA63528" wp14:editId="10D50BC9">
            <wp:extent cx="4290060" cy="2628900"/>
            <wp:effectExtent l="0" t="0" r="0" b="0"/>
            <wp:docPr id="33" name="Picture 3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01D93" w14:textId="77777777" w:rsidR="00997D26" w:rsidRDefault="00997D26" w:rsidP="00D258D7">
      <w:pPr>
        <w:spacing w:after="0"/>
      </w:pPr>
    </w:p>
    <w:p w14:paraId="7A6B6631" w14:textId="77777777" w:rsidR="00997D26" w:rsidRDefault="00997D26" w:rsidP="00D258D7">
      <w:pPr>
        <w:spacing w:after="0"/>
      </w:pPr>
    </w:p>
    <w:p w14:paraId="053C652F" w14:textId="29437F7C" w:rsidR="00997D26" w:rsidRDefault="00997D26" w:rsidP="00D258D7">
      <w:pPr>
        <w:spacing w:after="0"/>
      </w:pPr>
      <w:r>
        <w:rPr>
          <w:noProof/>
        </w:rPr>
        <w:lastRenderedPageBreak/>
        <w:drawing>
          <wp:inline distT="0" distB="0" distL="0" distR="0" wp14:anchorId="755204D6" wp14:editId="4E4E3491">
            <wp:extent cx="5274310" cy="2794000"/>
            <wp:effectExtent l="0" t="0" r="254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26774" w14:textId="77777777" w:rsidR="00997D26" w:rsidRDefault="00997D26" w:rsidP="00D258D7">
      <w:pPr>
        <w:spacing w:after="0"/>
      </w:pPr>
    </w:p>
    <w:p w14:paraId="6C47D3DC" w14:textId="77777777" w:rsidR="00997D26" w:rsidRDefault="00997D26" w:rsidP="00D258D7">
      <w:pPr>
        <w:spacing w:after="0"/>
      </w:pPr>
    </w:p>
    <w:p w14:paraId="1A978F8B" w14:textId="7B6328B5" w:rsidR="00997D26" w:rsidRDefault="00997D26" w:rsidP="00D258D7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690869E" wp14:editId="1A319664">
            <wp:extent cx="5274310" cy="3329305"/>
            <wp:effectExtent l="0" t="0" r="2540" b="44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A7B46" w14:textId="77777777" w:rsidR="00997D26" w:rsidRDefault="00997D26" w:rsidP="00D258D7">
      <w:pPr>
        <w:spacing w:after="0"/>
        <w:rPr>
          <w:sz w:val="24"/>
          <w:szCs w:val="24"/>
        </w:rPr>
      </w:pPr>
    </w:p>
    <w:p w14:paraId="6707F39C" w14:textId="77777777" w:rsidR="00997D26" w:rsidRDefault="00997D26" w:rsidP="00D258D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371996F1" w14:textId="77777777" w:rsidR="00997D26" w:rsidRDefault="00997D26" w:rsidP="00D258D7">
      <w:pPr>
        <w:spacing w:after="0"/>
      </w:pPr>
    </w:p>
    <w:p w14:paraId="6BC06B46" w14:textId="77777777" w:rsidR="00997D26" w:rsidRDefault="00997D26" w:rsidP="00D258D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4FE04075" w14:textId="77777777" w:rsidR="00997D26" w:rsidRDefault="00997D26" w:rsidP="00D258D7">
      <w:pPr>
        <w:spacing w:after="0"/>
      </w:pPr>
    </w:p>
    <w:p w14:paraId="6915B539" w14:textId="77777777" w:rsidR="00997D26" w:rsidRDefault="00997D26" w:rsidP="00D258D7">
      <w:pPr>
        <w:spacing w:after="0"/>
      </w:pPr>
    </w:p>
    <w:p w14:paraId="00D63B0E" w14:textId="77777777" w:rsidR="00997D26" w:rsidRDefault="00997D26" w:rsidP="00D258D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5A4386A" w14:textId="77777777" w:rsidR="00997D26" w:rsidRDefault="00997D26" w:rsidP="00D258D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8151A6A" w14:textId="77777777" w:rsidR="00997D26" w:rsidRDefault="00997D26" w:rsidP="00D258D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CA34CFE" w14:textId="77777777" w:rsidR="00997D26" w:rsidRDefault="00997D26" w:rsidP="00D258D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FCD891B" w14:textId="77777777" w:rsidR="00997D26" w:rsidRDefault="00997D26" w:rsidP="00D258D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B11D30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5D9CE6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4FD0CA0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7E2F1E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8677E8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56D65F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</w:t>
      </w:r>
    </w:p>
    <w:p w14:paraId="40EEAB9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roupBySample</w:t>
      </w:r>
      <w:proofErr w:type="spellEnd"/>
    </w:p>
    <w:p w14:paraId="1F39DCC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roupBy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 "</w:t>
      </w:r>
      <w:r>
        <w:rPr>
          <w:rFonts w:ascii="Consolas" w:hAnsi="Consolas"/>
          <w:sz w:val="18"/>
          <w:szCs w:val="18"/>
        </w:rPr>
        <w:t>);</w:t>
      </w:r>
    </w:p>
    <w:p w14:paraId="09D6BF9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B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E80D7C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</w:t>
      </w:r>
    </w:p>
    <w:p w14:paraId="7FE2B18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roupByIntoSample</w:t>
      </w:r>
      <w:proofErr w:type="spellEnd"/>
    </w:p>
    <w:p w14:paraId="36C25A4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roupByInto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 "</w:t>
      </w:r>
      <w:r>
        <w:rPr>
          <w:rFonts w:ascii="Consolas" w:hAnsi="Consolas"/>
          <w:sz w:val="18"/>
          <w:szCs w:val="18"/>
        </w:rPr>
        <w:t>);</w:t>
      </w:r>
    </w:p>
    <w:p w14:paraId="590DE03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ByInto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45F349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</w:t>
      </w:r>
    </w:p>
    <w:p w14:paraId="537218F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roupByIntoMultipleKeysSample</w:t>
      </w:r>
      <w:proofErr w:type="spellEnd"/>
    </w:p>
    <w:p w14:paraId="5B34A2D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roupByIntoMultipleKeys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 "</w:t>
      </w:r>
      <w:r>
        <w:rPr>
          <w:rFonts w:ascii="Consolas" w:hAnsi="Consolas"/>
          <w:sz w:val="18"/>
          <w:szCs w:val="18"/>
        </w:rPr>
        <w:t>);</w:t>
      </w:r>
    </w:p>
    <w:p w14:paraId="0D579CD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ByIntoMultipleKey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527FD2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27AB5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EE51147" w14:textId="77777777" w:rsidR="00997D26" w:rsidRDefault="00997D26" w:rsidP="00D258D7">
      <w:pPr>
        <w:spacing w:after="0"/>
      </w:pPr>
    </w:p>
    <w:p w14:paraId="34D4C77B" w14:textId="77777777" w:rsidR="00997D26" w:rsidRDefault="00997D26" w:rsidP="00D258D7">
      <w:pPr>
        <w:spacing w:after="0"/>
      </w:pPr>
    </w:p>
    <w:p w14:paraId="61F588B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</w:t>
      </w:r>
    </w:p>
    <w:p w14:paraId="238B5FF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roupBySample</w:t>
      </w:r>
      <w:proofErr w:type="spellEnd"/>
    </w:p>
    <w:p w14:paraId="34EDBED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By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FBEB00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7383F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9A4D8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1. Lambda expression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---------</w:t>
      </w:r>
    </w:p>
    <w:p w14:paraId="759D3A3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Lambda expression 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query 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D01C4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IGrouping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&gt; </w:t>
      </w:r>
      <w:proofErr w:type="spellStart"/>
      <w:r>
        <w:rPr>
          <w:rFonts w:ascii="Consolas" w:hAnsi="Consolas"/>
          <w:sz w:val="18"/>
          <w:szCs w:val="18"/>
        </w:rPr>
        <w:t>gamerGroupEnumerab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69DA0C8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sList.GroupBy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TeamNam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6D1FD2D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IGrouping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Group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Enumerabl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8E756B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DF7A77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GroupItem.Key==</w:t>
      </w:r>
      <w:r>
        <w:rPr>
          <w:rFonts w:ascii="Consolas" w:hAnsi="Consolas"/>
          <w:sz w:val="18"/>
          <w:szCs w:val="18"/>
        </w:rPr>
        <w:t>{gamerGroupItem.Key}</w:t>
      </w:r>
      <w:r>
        <w:rPr>
          <w:rFonts w:ascii="Consolas" w:hAnsi="Consolas"/>
          <w:color w:val="A31515"/>
          <w:sz w:val="18"/>
          <w:szCs w:val="18"/>
        </w:rPr>
        <w:t>, gamerGroupItem.Count()==</w:t>
      </w:r>
      <w:r>
        <w:rPr>
          <w:rFonts w:ascii="Consolas" w:hAnsi="Consolas"/>
          <w:sz w:val="18"/>
          <w:szCs w:val="18"/>
        </w:rPr>
        <w:t>{gamerGroupItem.Count(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Item.Max(g=&gt;g.Score)==</w:t>
      </w:r>
      <w:r>
        <w:rPr>
          <w:rFonts w:ascii="Consolas" w:hAnsi="Consolas"/>
          <w:sz w:val="18"/>
          <w:szCs w:val="18"/>
        </w:rPr>
        <w:t xml:space="preserve">{gamerGroupItem.Max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GroupItem.Min</w:t>
      </w:r>
      <w:proofErr w:type="spellEnd"/>
      <w:r>
        <w:rPr>
          <w:rFonts w:ascii="Consolas" w:hAnsi="Consolas"/>
          <w:color w:val="A31515"/>
          <w:sz w:val="18"/>
          <w:szCs w:val="18"/>
        </w:rPr>
        <w:t>(g=&gt;</w:t>
      </w:r>
      <w:proofErr w:type="spellStart"/>
      <w:r>
        <w:rPr>
          <w:rFonts w:ascii="Consolas" w:hAnsi="Consolas"/>
          <w:color w:val="A31515"/>
          <w:sz w:val="18"/>
          <w:szCs w:val="18"/>
        </w:rPr>
        <w:t>g.Score</w:t>
      </w:r>
      <w:proofErr w:type="spell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GroupItem.Min</w:t>
      </w:r>
      <w:proofErr w:type="spellEnd"/>
      <w:r>
        <w:rPr>
          <w:rFonts w:ascii="Consolas" w:hAnsi="Consolas"/>
          <w:sz w:val="18"/>
          <w:szCs w:val="18"/>
        </w:rPr>
        <w:t>(g =&gt; g.Score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Item.Average(g=&gt;g.Score)==</w:t>
      </w:r>
      <w:r>
        <w:rPr>
          <w:rFonts w:ascii="Consolas" w:hAnsi="Consolas"/>
          <w:sz w:val="18"/>
          <w:szCs w:val="18"/>
        </w:rPr>
        <w:t xml:space="preserve">{gamerGroupItem.Average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GroupItem.Sum</w:t>
      </w:r>
      <w:proofErr w:type="spellEnd"/>
      <w:r>
        <w:rPr>
          <w:rFonts w:ascii="Consolas" w:hAnsi="Consolas"/>
          <w:color w:val="A31515"/>
          <w:sz w:val="18"/>
          <w:szCs w:val="18"/>
        </w:rPr>
        <w:t>(g=&gt;</w:t>
      </w:r>
      <w:proofErr w:type="spellStart"/>
      <w:r>
        <w:rPr>
          <w:rFonts w:ascii="Consolas" w:hAnsi="Consolas"/>
          <w:color w:val="A31515"/>
          <w:sz w:val="18"/>
          <w:szCs w:val="18"/>
        </w:rPr>
        <w:t>g.Score</w:t>
      </w:r>
      <w:proofErr w:type="spell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GroupItem.Sum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0E158F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Item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01F3E3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9A3BF0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9E4EB3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E20EEE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7AF8A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A1F07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1.1. Lambda expression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---------</w:t>
      </w:r>
    </w:p>
    <w:p w14:paraId="0793D2B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3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Coun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3,</w:t>
      </w:r>
    </w:p>
    <w:p w14:paraId="4D0862A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)==55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Min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2500,</w:t>
      </w:r>
    </w:p>
    <w:p w14:paraId="55BD207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Average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)==4166.66666666667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2500</w:t>
      </w:r>
    </w:p>
    <w:p w14:paraId="53927A5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4500</w:t>
      </w:r>
    </w:p>
    <w:p w14:paraId="356C865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5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2500</w:t>
      </w:r>
    </w:p>
    <w:p w14:paraId="1F6B9C6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5500</w:t>
      </w:r>
    </w:p>
    <w:p w14:paraId="7E5C674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2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Coun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3,</w:t>
      </w:r>
    </w:p>
    <w:p w14:paraId="39F3B1D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)==5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Min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3000,</w:t>
      </w:r>
    </w:p>
    <w:p w14:paraId="54F9654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Average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)==3833.33333333333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1500</w:t>
      </w:r>
    </w:p>
    <w:p w14:paraId="7EAF6A7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5000</w:t>
      </w:r>
    </w:p>
    <w:p w14:paraId="2A95873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500</w:t>
      </w:r>
    </w:p>
    <w:p w14:paraId="457042C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4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000</w:t>
      </w:r>
    </w:p>
    <w:p w14:paraId="7EBEE6A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1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Coun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2,</w:t>
      </w:r>
    </w:p>
    <w:p w14:paraId="7CA328A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)==6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Min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2000,</w:t>
      </w:r>
    </w:p>
    <w:p w14:paraId="1A5C3B8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Average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)==4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Item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8000</w:t>
      </w:r>
    </w:p>
    <w:p w14:paraId="5F63A8C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6000</w:t>
      </w:r>
    </w:p>
    <w:p w14:paraId="0D4F40E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2000</w:t>
      </w:r>
    </w:p>
    <w:p w14:paraId="347A7B0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2.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---------</w:t>
      </w:r>
    </w:p>
    <w:p w14:paraId="59CE4E2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sq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like 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query 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97FD4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IGrouping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&gt; gamerGroupEnumerable2 =</w:t>
      </w:r>
    </w:p>
    <w:p w14:paraId="13DBD2C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)</w:t>
      </w:r>
    </w:p>
    <w:p w14:paraId="7332C5A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eamNam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DD6A1C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IGrouping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GroupItem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GroupEnumerable2)</w:t>
      </w:r>
    </w:p>
    <w:p w14:paraId="2E09ACB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336C0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GroupItem2.Key==</w:t>
      </w:r>
      <w:r>
        <w:rPr>
          <w:rFonts w:ascii="Consolas" w:hAnsi="Consolas"/>
          <w:sz w:val="18"/>
          <w:szCs w:val="18"/>
        </w:rPr>
        <w:t>{gamerGroupItem2.Key}</w:t>
      </w:r>
      <w:r>
        <w:rPr>
          <w:rFonts w:ascii="Consolas" w:hAnsi="Consolas"/>
          <w:color w:val="A31515"/>
          <w:sz w:val="18"/>
          <w:szCs w:val="18"/>
        </w:rPr>
        <w:t>, gamerGroupItem2.Count()==</w:t>
      </w:r>
      <w:r>
        <w:rPr>
          <w:rFonts w:ascii="Consolas" w:hAnsi="Consolas"/>
          <w:sz w:val="18"/>
          <w:szCs w:val="18"/>
        </w:rPr>
        <w:t>{gamerGroupItem2.Count(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Item2.Max(g=&gt;g.Score)==</w:t>
      </w:r>
      <w:r>
        <w:rPr>
          <w:rFonts w:ascii="Consolas" w:hAnsi="Consolas"/>
          <w:sz w:val="18"/>
          <w:szCs w:val="18"/>
        </w:rPr>
        <w:t xml:space="preserve">{gamerGroupItem2.Max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, gamerGroupItem2.Min(g=&gt;</w:t>
      </w:r>
      <w:proofErr w:type="spellStart"/>
      <w:r>
        <w:rPr>
          <w:rFonts w:ascii="Consolas" w:hAnsi="Consolas"/>
          <w:color w:val="A31515"/>
          <w:sz w:val="18"/>
          <w:szCs w:val="18"/>
        </w:rPr>
        <w:t>g.Score</w:t>
      </w:r>
      <w:proofErr w:type="spell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gamerGroupItem2.Min(g =&gt; g.Score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Item2.Average(g=&gt;g.Score)==</w:t>
      </w:r>
      <w:r>
        <w:rPr>
          <w:rFonts w:ascii="Consolas" w:hAnsi="Consolas"/>
          <w:sz w:val="18"/>
          <w:szCs w:val="18"/>
        </w:rPr>
        <w:t xml:space="preserve">{gamerGroupItem2.Average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, gamerGroupItem2.Sum(g=&gt;</w:t>
      </w:r>
      <w:proofErr w:type="spellStart"/>
      <w:r>
        <w:rPr>
          <w:rFonts w:ascii="Consolas" w:hAnsi="Consolas"/>
          <w:color w:val="A31515"/>
          <w:sz w:val="18"/>
          <w:szCs w:val="18"/>
        </w:rPr>
        <w:t>g.Score</w:t>
      </w:r>
      <w:proofErr w:type="spell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 xml:space="preserve">{gamerGroupItem2.Sum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3C32A7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GroupItem2)</w:t>
      </w:r>
    </w:p>
    <w:p w14:paraId="7140273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52D2D9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13BC88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D89FEB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1FCF07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FA2047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591E6A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1.2.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---------</w:t>
      </w:r>
    </w:p>
    <w:p w14:paraId="394B638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Key==Team3, gamerGroupItem2.Count</w:t>
      </w:r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3,</w:t>
      </w:r>
    </w:p>
    <w:p w14:paraId="1C35DC0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Max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==5500, gamerGroupItem2.Min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2500,</w:t>
      </w:r>
    </w:p>
    <w:p w14:paraId="5945E16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Average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==4166.66666666667, gamerGroupItem2.Sum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2500</w:t>
      </w:r>
    </w:p>
    <w:p w14:paraId="68E56B2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4500</w:t>
      </w:r>
    </w:p>
    <w:p w14:paraId="444DD57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5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2500</w:t>
      </w:r>
    </w:p>
    <w:p w14:paraId="79025B6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5500</w:t>
      </w:r>
    </w:p>
    <w:p w14:paraId="6A79EC0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Key==Team2, gamerGroupItem2.Count</w:t>
      </w:r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3,</w:t>
      </w:r>
    </w:p>
    <w:p w14:paraId="62602EB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Max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==5000, gamerGroupItem2.Min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3000,</w:t>
      </w:r>
    </w:p>
    <w:p w14:paraId="1EEC22F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Average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==3833.33333333333, gamerGroupItem2.Sum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1500</w:t>
      </w:r>
    </w:p>
    <w:p w14:paraId="6405BEA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5000</w:t>
      </w:r>
    </w:p>
    <w:p w14:paraId="4B6F3E7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500</w:t>
      </w:r>
    </w:p>
    <w:p w14:paraId="05BB5CF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4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000</w:t>
      </w:r>
    </w:p>
    <w:p w14:paraId="7FEABA2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Key==Team1, gamerGroupItem2.Count</w:t>
      </w:r>
      <w:proofErr w:type="gramStart"/>
      <w:r>
        <w:rPr>
          <w:rFonts w:ascii="Consolas" w:hAnsi="Consolas"/>
          <w:color w:val="008000"/>
          <w:sz w:val="18"/>
          <w:szCs w:val="18"/>
        </w:rPr>
        <w:t>()=</w:t>
      </w:r>
      <w:proofErr w:type="gramEnd"/>
      <w:r>
        <w:rPr>
          <w:rFonts w:ascii="Consolas" w:hAnsi="Consolas"/>
          <w:color w:val="008000"/>
          <w:sz w:val="18"/>
          <w:szCs w:val="18"/>
        </w:rPr>
        <w:t>=2,</w:t>
      </w:r>
    </w:p>
    <w:p w14:paraId="6AF5955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Max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==6000, gamerGroupItem2.Min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2000,</w:t>
      </w:r>
    </w:p>
    <w:p w14:paraId="6A6ECC3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amerGroupItem2.Average(g=&gt;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==4000, gamerGroupItem2.Sum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8000</w:t>
      </w:r>
    </w:p>
    <w:p w14:paraId="379E7C2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6000</w:t>
      </w:r>
    </w:p>
    <w:p w14:paraId="560DDA4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2000</w:t>
      </w:r>
    </w:p>
    <w:p w14:paraId="6C7AD3A4" w14:textId="77777777" w:rsidR="00997D26" w:rsidRDefault="00997D26" w:rsidP="00D258D7">
      <w:pPr>
        <w:spacing w:after="0"/>
      </w:pPr>
    </w:p>
    <w:p w14:paraId="3F162739" w14:textId="77777777" w:rsidR="00997D26" w:rsidRDefault="00997D26" w:rsidP="00D258D7">
      <w:pPr>
        <w:spacing w:after="0"/>
      </w:pPr>
    </w:p>
    <w:p w14:paraId="4FEB9E3B" w14:textId="77777777" w:rsidR="00997D26" w:rsidRDefault="00997D26" w:rsidP="00D258D7">
      <w:pPr>
        <w:spacing w:after="0"/>
      </w:pPr>
    </w:p>
    <w:p w14:paraId="1D22263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</w:t>
      </w:r>
    </w:p>
    <w:p w14:paraId="421FB05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roupByIntoSample</w:t>
      </w:r>
      <w:proofErr w:type="spellEnd"/>
    </w:p>
    <w:p w14:paraId="54BDD11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ByInto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10AB85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4DE34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14EB3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1.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---------</w:t>
      </w:r>
    </w:p>
    <w:p w14:paraId="438F8CD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. </w:t>
      </w:r>
      <w:proofErr w:type="spellStart"/>
      <w:r>
        <w:rPr>
          <w:rFonts w:ascii="Consolas" w:hAnsi="Consolas"/>
          <w:color w:val="A31515"/>
          <w:sz w:val="18"/>
          <w:szCs w:val="18"/>
        </w:rPr>
        <w:t>sq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like 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query 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1A1BD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05AB193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0FF3349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eamName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Group</w:t>
      </w:r>
      <w:proofErr w:type="spellEnd"/>
    </w:p>
    <w:p w14:paraId="0036388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orderby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gGroup.Key</w:t>
      </w:r>
      <w:proofErr w:type="spellEnd"/>
    </w:p>
    <w:p w14:paraId="3B22CC6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4107C0C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17BF0E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Key = </w:t>
      </w:r>
      <w:proofErr w:type="spellStart"/>
      <w:r>
        <w:rPr>
          <w:rFonts w:ascii="Consolas" w:hAnsi="Consolas"/>
          <w:sz w:val="18"/>
          <w:szCs w:val="18"/>
        </w:rPr>
        <w:t>gGroup.Key</w:t>
      </w:r>
      <w:proofErr w:type="spellEnd"/>
      <w:r>
        <w:rPr>
          <w:rFonts w:ascii="Consolas" w:hAnsi="Consolas"/>
          <w:sz w:val="18"/>
          <w:szCs w:val="18"/>
        </w:rPr>
        <w:t>,</w:t>
      </w:r>
    </w:p>
    <w:p w14:paraId="6AD5C0D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amers = </w:t>
      </w:r>
      <w:proofErr w:type="spellStart"/>
      <w:r>
        <w:rPr>
          <w:rFonts w:ascii="Consolas" w:hAnsi="Consolas"/>
          <w:sz w:val="18"/>
          <w:szCs w:val="18"/>
        </w:rPr>
        <w:t>gGroup.OrderBy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Name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255483D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};</w:t>
      </w:r>
    </w:p>
    <w:p w14:paraId="36520FA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52EE63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341909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GroupsItem.Key==</w:t>
      </w:r>
      <w:r>
        <w:rPr>
          <w:rFonts w:ascii="Consolas" w:hAnsi="Consolas"/>
          <w:sz w:val="18"/>
          <w:szCs w:val="18"/>
        </w:rPr>
        <w:t>{gamerGroupsItem.Key}</w:t>
      </w:r>
      <w:r>
        <w:rPr>
          <w:rFonts w:ascii="Consolas" w:hAnsi="Consolas"/>
          <w:color w:val="A31515"/>
          <w:sz w:val="18"/>
          <w:szCs w:val="18"/>
        </w:rPr>
        <w:t>, gamerGroupsItem.Gamers.Count()==</w:t>
      </w:r>
      <w:r>
        <w:rPr>
          <w:rFonts w:ascii="Consolas" w:hAnsi="Consolas"/>
          <w:sz w:val="18"/>
          <w:szCs w:val="18"/>
        </w:rPr>
        <w:t>{gamerGroupsItem.Gamers.Count(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sItem.Gamers.Max(g=&gt;g.Score)==</w:t>
      </w:r>
      <w:r>
        <w:rPr>
          <w:rFonts w:ascii="Consolas" w:hAnsi="Consolas"/>
          <w:sz w:val="18"/>
          <w:szCs w:val="18"/>
        </w:rPr>
        <w:t xml:space="preserve">{gamerGroupsItem.Gamers.Max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, gamerGroupsItem.Gamers.Min(g=&gt;g.Score)==</w:t>
      </w:r>
      <w:r>
        <w:rPr>
          <w:rFonts w:ascii="Consolas" w:hAnsi="Consolas"/>
          <w:sz w:val="18"/>
          <w:szCs w:val="18"/>
        </w:rPr>
        <w:t>{gamerGroupsItem.Gamers.Min(g =&gt; g.Score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sItem.Gamers.Average(g=&gt;g.Score)==</w:t>
      </w:r>
      <w:r>
        <w:rPr>
          <w:rFonts w:ascii="Consolas" w:hAnsi="Consolas"/>
          <w:sz w:val="18"/>
          <w:szCs w:val="18"/>
        </w:rPr>
        <w:t xml:space="preserve">{gamerGroupsItem.Gamers.Average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, gamerGroupsItem.Gamers.Sum(g=&gt;g.Score)==</w:t>
      </w:r>
      <w:r>
        <w:rPr>
          <w:rFonts w:ascii="Consolas" w:hAnsi="Consolas"/>
          <w:sz w:val="18"/>
          <w:szCs w:val="18"/>
        </w:rPr>
        <w:t xml:space="preserve">{gamerGroupsItem.Gamers.Sum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554997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sItem.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990557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12B1A3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D993FA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B2B4EF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);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82588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E8B800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2.1.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---------</w:t>
      </w:r>
    </w:p>
    <w:p w14:paraId="68BC24F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1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2,</w:t>
      </w:r>
    </w:p>
    <w:p w14:paraId="14E4464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Max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6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Gamers.Min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2000,</w:t>
      </w:r>
    </w:p>
    <w:p w14:paraId="146893A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4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8000</w:t>
      </w:r>
    </w:p>
    <w:p w14:paraId="0AF5CF5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6000</w:t>
      </w:r>
    </w:p>
    <w:p w14:paraId="13208D6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2000</w:t>
      </w:r>
    </w:p>
    <w:p w14:paraId="62DE97B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2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3,</w:t>
      </w:r>
    </w:p>
    <w:p w14:paraId="106F30C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Max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5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Gamers.Min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3000,</w:t>
      </w:r>
    </w:p>
    <w:p w14:paraId="14AE3DD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3833.33333333333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1500</w:t>
      </w:r>
    </w:p>
    <w:p w14:paraId="7B8675B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5000</w:t>
      </w:r>
    </w:p>
    <w:p w14:paraId="705F7BF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500</w:t>
      </w:r>
    </w:p>
    <w:p w14:paraId="1A23CEC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4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000</w:t>
      </w:r>
    </w:p>
    <w:p w14:paraId="6AC19C7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K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3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3,</w:t>
      </w:r>
    </w:p>
    <w:p w14:paraId="209C3CB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Max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55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Gamers.Min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2500,</w:t>
      </w:r>
    </w:p>
    <w:p w14:paraId="24D2679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sItem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4166.66666666667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sItem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2500</w:t>
      </w:r>
    </w:p>
    <w:p w14:paraId="36DCD24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4500</w:t>
      </w:r>
    </w:p>
    <w:p w14:paraId="507C30D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5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2500</w:t>
      </w:r>
    </w:p>
    <w:p w14:paraId="476A2DF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5500</w:t>
      </w:r>
    </w:p>
    <w:p w14:paraId="4F71A38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2.2. Lambda expression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---------</w:t>
      </w:r>
    </w:p>
    <w:p w14:paraId="559C8E7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2. Lambda expression 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query 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11A20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Groups2 =</w:t>
      </w:r>
    </w:p>
    <w:p w14:paraId="2981AEA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sList.GroupBy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TeamName</w:t>
      </w:r>
      <w:proofErr w:type="spellEnd"/>
      <w:proofErr w:type="gramEnd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r>
        <w:rPr>
          <w:rFonts w:ascii="Consolas" w:hAnsi="Consolas"/>
          <w:sz w:val="18"/>
          <w:szCs w:val="18"/>
        </w:rPr>
        <w:t xml:space="preserve">(group =&gt; </w:t>
      </w:r>
      <w:proofErr w:type="spellStart"/>
      <w:r>
        <w:rPr>
          <w:rFonts w:ascii="Consolas" w:hAnsi="Consolas"/>
          <w:sz w:val="18"/>
          <w:szCs w:val="18"/>
        </w:rPr>
        <w:t>group.Key</w:t>
      </w:r>
      <w:proofErr w:type="spellEnd"/>
      <w:r>
        <w:rPr>
          <w:rFonts w:ascii="Consolas" w:hAnsi="Consolas"/>
          <w:sz w:val="18"/>
          <w:szCs w:val="18"/>
        </w:rPr>
        <w:t>).Select(group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6F15001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3B0AB7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Key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.Key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7BAF216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amers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.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sz w:val="18"/>
          <w:szCs w:val="18"/>
        </w:rPr>
        <w:t>x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8A0CA6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1B81999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GroupsItem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Groups2)</w:t>
      </w:r>
    </w:p>
    <w:p w14:paraId="55ED732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1681F8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GroupsItem2.Key==</w:t>
      </w:r>
      <w:r>
        <w:rPr>
          <w:rFonts w:ascii="Consolas" w:hAnsi="Consolas"/>
          <w:sz w:val="18"/>
          <w:szCs w:val="18"/>
        </w:rPr>
        <w:t>{gamerGroupsItem2.Key}</w:t>
      </w:r>
      <w:r>
        <w:rPr>
          <w:rFonts w:ascii="Consolas" w:hAnsi="Consolas"/>
          <w:color w:val="A31515"/>
          <w:sz w:val="18"/>
          <w:szCs w:val="18"/>
        </w:rPr>
        <w:t>, gamerGroupsItem2.Gamers.Count()==</w:t>
      </w:r>
      <w:r>
        <w:rPr>
          <w:rFonts w:ascii="Consolas" w:hAnsi="Consolas"/>
          <w:sz w:val="18"/>
          <w:szCs w:val="18"/>
        </w:rPr>
        <w:t>{gamerGroupsItem2.Gamers.Count(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sItem2.Gamers.Max(g=&gt;g.Score)==</w:t>
      </w:r>
      <w:r>
        <w:rPr>
          <w:rFonts w:ascii="Consolas" w:hAnsi="Consolas"/>
          <w:sz w:val="18"/>
          <w:szCs w:val="18"/>
        </w:rPr>
        <w:t xml:space="preserve">{gamerGroupsItem2.Gamers.Max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, gamerGroupsItem2.Gamers.Min(g=&gt;g.Score)==</w:t>
      </w:r>
      <w:r>
        <w:rPr>
          <w:rFonts w:ascii="Consolas" w:hAnsi="Consolas"/>
          <w:sz w:val="18"/>
          <w:szCs w:val="18"/>
        </w:rPr>
        <w:t>{gamerGroupsItem2.Gamers.Min(g =&gt; g.Score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sItem2.Gamers.Average(g=&gt;g.Score)==</w:t>
      </w:r>
      <w:r>
        <w:rPr>
          <w:rFonts w:ascii="Consolas" w:hAnsi="Consolas"/>
          <w:sz w:val="18"/>
          <w:szCs w:val="18"/>
        </w:rPr>
        <w:t xml:space="preserve">{gamerGroupsItem2.Gamers.Average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, gamerGroupsItem2.Gamers.Sum(g=&gt;g.Score)==</w:t>
      </w:r>
      <w:r>
        <w:rPr>
          <w:rFonts w:ascii="Consolas" w:hAnsi="Consolas"/>
          <w:sz w:val="18"/>
          <w:szCs w:val="18"/>
        </w:rPr>
        <w:t xml:space="preserve">{gamerGroupsItem2.Gamers.Sum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8D340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GroupsItem2.Gamers)</w:t>
      </w:r>
    </w:p>
    <w:p w14:paraId="5E12227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8C24B2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0CB3D3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1FF92E0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);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568308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791A0D9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8871A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2.2. Lambda expression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---------</w:t>
      </w:r>
    </w:p>
    <w:p w14:paraId="487D3A8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amerGroupsItem2.Key==Team1,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Count</w:t>
      </w:r>
      <w:proofErr w:type="gramEnd"/>
      <w:r>
        <w:rPr>
          <w:rFonts w:ascii="Consolas" w:hAnsi="Consolas"/>
          <w:color w:val="008000"/>
          <w:sz w:val="18"/>
          <w:szCs w:val="18"/>
        </w:rPr>
        <w:t>()==2,</w:t>
      </w:r>
    </w:p>
    <w:p w14:paraId="073B610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Max</w:t>
      </w:r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6000, gamerGroupsItem2.Gamers.Min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2000,</w:t>
      </w:r>
    </w:p>
    <w:p w14:paraId="0C06196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Average</w:t>
      </w:r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4000, gamerGroupsItem2.Gamers.Sum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8000</w:t>
      </w:r>
    </w:p>
    <w:p w14:paraId="6109E97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6000</w:t>
      </w:r>
    </w:p>
    <w:p w14:paraId="544EAB5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2000</w:t>
      </w:r>
    </w:p>
    <w:p w14:paraId="6910D18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amerGroupsItem2.Key==Team2,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Count</w:t>
      </w:r>
      <w:proofErr w:type="gramEnd"/>
      <w:r>
        <w:rPr>
          <w:rFonts w:ascii="Consolas" w:hAnsi="Consolas"/>
          <w:color w:val="008000"/>
          <w:sz w:val="18"/>
          <w:szCs w:val="18"/>
        </w:rPr>
        <w:t>()==3,</w:t>
      </w:r>
    </w:p>
    <w:p w14:paraId="4543BBA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Max</w:t>
      </w:r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5000, gamerGroupsItem2.Gamers.Min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3000,</w:t>
      </w:r>
    </w:p>
    <w:p w14:paraId="5281EC2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Average</w:t>
      </w:r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3833.33333333333, gamerGroupsItem2.Gamers.Sum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1500</w:t>
      </w:r>
    </w:p>
    <w:p w14:paraId="5D4E484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5000</w:t>
      </w:r>
    </w:p>
    <w:p w14:paraId="1F377BA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500</w:t>
      </w:r>
    </w:p>
    <w:p w14:paraId="2E9051F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4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000</w:t>
      </w:r>
    </w:p>
    <w:p w14:paraId="71A4904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amerGroupsItem2.Key==Team3,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Count</w:t>
      </w:r>
      <w:proofErr w:type="gramEnd"/>
      <w:r>
        <w:rPr>
          <w:rFonts w:ascii="Consolas" w:hAnsi="Consolas"/>
          <w:color w:val="008000"/>
          <w:sz w:val="18"/>
          <w:szCs w:val="18"/>
        </w:rPr>
        <w:t>()==3,</w:t>
      </w:r>
    </w:p>
    <w:p w14:paraId="5140963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Max</w:t>
      </w:r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5500, gamerGroupsItem2.Gamers.Min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2500,</w:t>
      </w:r>
    </w:p>
    <w:p w14:paraId="35CF975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gamerGroupsItem2.Gamers.Average</w:t>
      </w:r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4166.66666666667, gamerGroupsItem2.Gamers.Sum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2500</w:t>
      </w:r>
    </w:p>
    <w:p w14:paraId="77ECE85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4500</w:t>
      </w:r>
    </w:p>
    <w:p w14:paraId="569B7E9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5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2500</w:t>
      </w:r>
    </w:p>
    <w:p w14:paraId="26537CD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5500</w:t>
      </w:r>
    </w:p>
    <w:p w14:paraId="6BE8D064" w14:textId="77777777" w:rsidR="00997D26" w:rsidRDefault="00997D26" w:rsidP="00D258D7">
      <w:pPr>
        <w:spacing w:after="0"/>
      </w:pPr>
    </w:p>
    <w:p w14:paraId="5D8F8470" w14:textId="77777777" w:rsidR="00997D26" w:rsidRDefault="00997D26" w:rsidP="00D258D7">
      <w:pPr>
        <w:spacing w:after="0"/>
      </w:pPr>
    </w:p>
    <w:p w14:paraId="65D89D1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</w:t>
      </w:r>
    </w:p>
    <w:p w14:paraId="42107F5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GroupByIntoMultipleKeysSample</w:t>
      </w:r>
      <w:proofErr w:type="spellEnd"/>
    </w:p>
    <w:p w14:paraId="0DF1CE4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ByIntoMultipleKey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082361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618C6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F5373C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1. Lambda expression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</w:t>
      </w:r>
    </w:p>
    <w:p w14:paraId="2F8C792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1. Lambda expression 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query 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11607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4AE295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4873E6D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GroupBy</w:t>
      </w:r>
      <w:proofErr w:type="spellEnd"/>
      <w:proofErr w:type="gramEnd"/>
      <w:r>
        <w:rPr>
          <w:rFonts w:ascii="Consolas" w:hAnsi="Consolas"/>
          <w:sz w:val="18"/>
          <w:szCs w:val="18"/>
        </w:rPr>
        <w:t>(gamer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</w:t>
      </w:r>
      <w:proofErr w:type="spellStart"/>
      <w:r>
        <w:rPr>
          <w:rFonts w:ascii="Consolas" w:hAnsi="Consolas"/>
          <w:sz w:val="18"/>
          <w:szCs w:val="18"/>
        </w:rPr>
        <w:t>gamer.TeamName</w:t>
      </w:r>
      <w:proofErr w:type="spellEnd"/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  <w:r>
        <w:rPr>
          <w:rFonts w:ascii="Consolas" w:hAnsi="Consolas"/>
          <w:sz w:val="18"/>
          <w:szCs w:val="18"/>
        </w:rPr>
        <w:t xml:space="preserve"> })</w:t>
      </w:r>
    </w:p>
    <w:p w14:paraId="216B747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amer =&gt; </w:t>
      </w:r>
      <w:proofErr w:type="spellStart"/>
      <w:r>
        <w:rPr>
          <w:rFonts w:ascii="Consolas" w:hAnsi="Consolas"/>
          <w:sz w:val="18"/>
          <w:szCs w:val="18"/>
        </w:rPr>
        <w:t>gamer.Key.TeamName</w:t>
      </w:r>
      <w:proofErr w:type="spellEnd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henBy</w:t>
      </w:r>
      <w:proofErr w:type="spellEnd"/>
      <w:r>
        <w:rPr>
          <w:rFonts w:ascii="Consolas" w:hAnsi="Consolas"/>
          <w:sz w:val="18"/>
          <w:szCs w:val="18"/>
        </w:rPr>
        <w:t xml:space="preserve">(gamer =&gt; </w:t>
      </w:r>
      <w:proofErr w:type="spellStart"/>
      <w:r>
        <w:rPr>
          <w:rFonts w:ascii="Consolas" w:hAnsi="Consolas"/>
          <w:sz w:val="18"/>
          <w:szCs w:val="18"/>
        </w:rPr>
        <w:t>gamer.Key.Gende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260A39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Select</w:t>
      </w:r>
      <w:proofErr w:type="gramEnd"/>
      <w:r>
        <w:rPr>
          <w:rFonts w:ascii="Consolas" w:hAnsi="Consolas"/>
          <w:sz w:val="18"/>
          <w:szCs w:val="18"/>
        </w:rPr>
        <w:t>(group =&gt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4070E34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5CCB5B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.Key.TeamName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59644F4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ender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.Key.Gender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78412A4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amers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roup.OrderB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Nam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700ED4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799C32E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85AC8D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DD723F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Group.TeamName==</w:t>
      </w:r>
      <w:r>
        <w:rPr>
          <w:rFonts w:ascii="Consolas" w:hAnsi="Consolas"/>
          <w:sz w:val="18"/>
          <w:szCs w:val="18"/>
        </w:rPr>
        <w:t>{gamerGroup.TeamName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Group.Gender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gamerGroup.Gamers.Count()==</w:t>
      </w:r>
      <w:r>
        <w:rPr>
          <w:rFonts w:ascii="Consolas" w:hAnsi="Consolas"/>
          <w:sz w:val="18"/>
          <w:szCs w:val="18"/>
        </w:rPr>
        <w:t>{gamerGroup.Gamers.Count(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.Gamers.Min(g=&gt;g.Score)==</w:t>
      </w:r>
      <w:r>
        <w:rPr>
          <w:rFonts w:ascii="Consolas" w:hAnsi="Consolas"/>
          <w:sz w:val="18"/>
          <w:szCs w:val="18"/>
        </w:rPr>
        <w:t>{gamerGroup.Gamers.Min(g=&gt;g.Score)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A31515"/>
          <w:sz w:val="18"/>
          <w:szCs w:val="18"/>
        </w:rPr>
        <w:t>(g=&gt;</w:t>
      </w:r>
      <w:proofErr w:type="spellStart"/>
      <w:r>
        <w:rPr>
          <w:rFonts w:ascii="Consolas" w:hAnsi="Consolas"/>
          <w:color w:val="A31515"/>
          <w:sz w:val="18"/>
          <w:szCs w:val="18"/>
        </w:rPr>
        <w:t>g.Score</w:t>
      </w:r>
      <w:proofErr w:type="spell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Group.Gamers.Max</w:t>
      </w:r>
      <w:proofErr w:type="spellEnd"/>
      <w:r>
        <w:rPr>
          <w:rFonts w:ascii="Consolas" w:hAnsi="Consolas"/>
          <w:sz w:val="18"/>
          <w:szCs w:val="18"/>
        </w:rPr>
        <w:t>(g =&gt; g.Score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.Gamers.Average(g=&gt;g.Score)==</w:t>
      </w:r>
      <w:r>
        <w:rPr>
          <w:rFonts w:ascii="Consolas" w:hAnsi="Consolas"/>
          <w:sz w:val="18"/>
          <w:szCs w:val="18"/>
        </w:rPr>
        <w:t xml:space="preserve">{gamerGroup.Gamers.Average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A31515"/>
          <w:sz w:val="18"/>
          <w:szCs w:val="18"/>
        </w:rPr>
        <w:t>(g=&gt;</w:t>
      </w:r>
      <w:proofErr w:type="spellStart"/>
      <w:r>
        <w:rPr>
          <w:rFonts w:ascii="Consolas" w:hAnsi="Consolas"/>
          <w:color w:val="A31515"/>
          <w:sz w:val="18"/>
          <w:szCs w:val="18"/>
        </w:rPr>
        <w:t>g.Score</w:t>
      </w:r>
      <w:proofErr w:type="spell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Group.Gamers.Sum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18A8D9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.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B65FCA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29A214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DFB8AB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6066EB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D25E9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4828C5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3.1. Lambda expression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</w:t>
      </w:r>
    </w:p>
    <w:p w14:paraId="1F4F7B4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1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Female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2,</w:t>
      </w:r>
    </w:p>
    <w:p w14:paraId="4739A5D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2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6000,</w:t>
      </w:r>
    </w:p>
    <w:p w14:paraId="099D034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4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8000</w:t>
      </w:r>
    </w:p>
    <w:p w14:paraId="6793752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6000</w:t>
      </w:r>
    </w:p>
    <w:p w14:paraId="1F0292D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2000</w:t>
      </w:r>
    </w:p>
    <w:p w14:paraId="40C81FF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2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Female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1,</w:t>
      </w:r>
    </w:p>
    <w:p w14:paraId="58801D9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5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5000,</w:t>
      </w:r>
    </w:p>
    <w:p w14:paraId="45FC7DF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5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5000</w:t>
      </w:r>
    </w:p>
    <w:p w14:paraId="0279C24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5000</w:t>
      </w:r>
    </w:p>
    <w:p w14:paraId="141EEB3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2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Male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2,</w:t>
      </w:r>
    </w:p>
    <w:p w14:paraId="0131A8F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3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3500,</w:t>
      </w:r>
    </w:p>
    <w:p w14:paraId="692D023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325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6500</w:t>
      </w:r>
    </w:p>
    <w:p w14:paraId="7EBB186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500</w:t>
      </w:r>
    </w:p>
    <w:p w14:paraId="6AA4089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4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000</w:t>
      </w:r>
    </w:p>
    <w:p w14:paraId="31EAC60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3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Male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3,</w:t>
      </w:r>
    </w:p>
    <w:p w14:paraId="16BCACD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25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5500,</w:t>
      </w:r>
    </w:p>
    <w:p w14:paraId="5F3FEFA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4166.66666666667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2500</w:t>
      </w:r>
    </w:p>
    <w:p w14:paraId="32D9A5F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4500</w:t>
      </w:r>
    </w:p>
    <w:p w14:paraId="62C00B4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5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2500</w:t>
      </w:r>
    </w:p>
    <w:p w14:paraId="7C7E99B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5500</w:t>
      </w:r>
    </w:p>
    <w:p w14:paraId="1FDC987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3.2. SQL lik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</w:t>
      </w:r>
    </w:p>
    <w:p w14:paraId="6CD0E41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2. SQL like 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query 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CC2E2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Groups2 =</w:t>
      </w:r>
    </w:p>
    <w:p w14:paraId="4813BE0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386DD1E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681B8AE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 {</w:t>
      </w:r>
    </w:p>
    <w:p w14:paraId="03AD7C6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TeamName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318AD1F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Gender</w:t>
      </w:r>
      <w:proofErr w:type="spellEnd"/>
      <w:proofErr w:type="gramEnd"/>
    </w:p>
    <w:p w14:paraId="35A4BF7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 }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</w:t>
      </w:r>
      <w:proofErr w:type="spellEnd"/>
    </w:p>
    <w:p w14:paraId="0C5181C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orderby</w:t>
      </w:r>
      <w:proofErr w:type="spellEnd"/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Group.Key.TeamName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cending</w:t>
      </w:r>
      <w:r>
        <w:rPr>
          <w:rFonts w:ascii="Consolas" w:hAnsi="Consolas"/>
          <w:sz w:val="18"/>
          <w:szCs w:val="18"/>
        </w:rPr>
        <w:t>,</w:t>
      </w:r>
    </w:p>
    <w:p w14:paraId="2DEBC74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Group.Key.Gender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cending</w:t>
      </w:r>
    </w:p>
    <w:p w14:paraId="49495D9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1E983F6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 {</w:t>
      </w:r>
    </w:p>
    <w:p w14:paraId="51C5FCB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Group.Key.TeamName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337C89D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 Gender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Group.Key.Gender</w:t>
      </w:r>
      <w:proofErr w:type="spellEnd"/>
      <w:proofErr w:type="gramEnd"/>
      <w:r>
        <w:rPr>
          <w:rFonts w:ascii="Consolas" w:hAnsi="Consolas"/>
          <w:sz w:val="18"/>
          <w:szCs w:val="18"/>
        </w:rPr>
        <w:t>,</w:t>
      </w:r>
    </w:p>
    <w:p w14:paraId="4BC1C28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 Gamers = </w:t>
      </w:r>
      <w:proofErr w:type="spellStart"/>
      <w:r>
        <w:rPr>
          <w:rFonts w:ascii="Consolas" w:hAnsi="Consolas"/>
          <w:sz w:val="18"/>
          <w:szCs w:val="18"/>
        </w:rPr>
        <w:t>gamerGroup.OrderBy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.Name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63503CF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 };</w:t>
      </w:r>
    </w:p>
    <w:p w14:paraId="1840732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Groups2)</w:t>
      </w:r>
    </w:p>
    <w:p w14:paraId="7B8D7BD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DD4286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Group.TeamName==</w:t>
      </w:r>
      <w:r>
        <w:rPr>
          <w:rFonts w:ascii="Consolas" w:hAnsi="Consolas"/>
          <w:sz w:val="18"/>
          <w:szCs w:val="18"/>
        </w:rPr>
        <w:t>{gamerGroup.TeamName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Group.Gender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 gamerGroup.Gamers.Count()==</w:t>
      </w:r>
      <w:r>
        <w:rPr>
          <w:rFonts w:ascii="Consolas" w:hAnsi="Consolas"/>
          <w:sz w:val="18"/>
          <w:szCs w:val="18"/>
        </w:rPr>
        <w:t>{gamerGroup.Gamers.Count(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.Gamers.Min(g=&gt;g.Score)==</w:t>
      </w:r>
      <w:r>
        <w:rPr>
          <w:rFonts w:ascii="Consolas" w:hAnsi="Consolas"/>
          <w:sz w:val="18"/>
          <w:szCs w:val="18"/>
        </w:rPr>
        <w:t xml:space="preserve">{gamerGroup.Gamers.Min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A31515"/>
          <w:sz w:val="18"/>
          <w:szCs w:val="18"/>
        </w:rPr>
        <w:t>(g=&gt;</w:t>
      </w:r>
      <w:proofErr w:type="spellStart"/>
      <w:r>
        <w:rPr>
          <w:rFonts w:ascii="Consolas" w:hAnsi="Consolas"/>
          <w:color w:val="A31515"/>
          <w:sz w:val="18"/>
          <w:szCs w:val="18"/>
        </w:rPr>
        <w:t>g.Score</w:t>
      </w:r>
      <w:proofErr w:type="spell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Group.Gamers.Max</w:t>
      </w:r>
      <w:proofErr w:type="spellEnd"/>
      <w:r>
        <w:rPr>
          <w:rFonts w:ascii="Consolas" w:hAnsi="Consolas"/>
          <w:sz w:val="18"/>
          <w:szCs w:val="18"/>
        </w:rPr>
        <w:t>(g =&gt; g.Score)}</w:t>
      </w:r>
      <w:r>
        <w:rPr>
          <w:rFonts w:ascii="Consolas" w:hAnsi="Consolas"/>
          <w:color w:val="A31515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7F"/>
          <w:sz w:val="18"/>
          <w:szCs w:val="18"/>
        </w:rPr>
        <w:t>\r</w:t>
      </w:r>
      <w:r>
        <w:rPr>
          <w:rFonts w:ascii="Consolas" w:hAnsi="Consolas"/>
          <w:color w:val="FF66B2"/>
          <w:sz w:val="18"/>
          <w:szCs w:val="18"/>
        </w:rPr>
        <w:t>\n</w:t>
      </w:r>
      <w:r>
        <w:rPr>
          <w:rFonts w:ascii="Consolas" w:hAnsi="Consolas"/>
          <w:color w:val="A31515"/>
          <w:sz w:val="18"/>
          <w:szCs w:val="18"/>
        </w:rPr>
        <w:t>gamerGroup.Gamers.Average(g=&gt;g.Score)==</w:t>
      </w:r>
      <w:r>
        <w:rPr>
          <w:rFonts w:ascii="Consolas" w:hAnsi="Consolas"/>
          <w:sz w:val="18"/>
          <w:szCs w:val="18"/>
        </w:rPr>
        <w:t xml:space="preserve">{gamerGroup.Gamers.Average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A31515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A31515"/>
          <w:sz w:val="18"/>
          <w:szCs w:val="18"/>
        </w:rPr>
        <w:t>(g=&gt;</w:t>
      </w:r>
      <w:proofErr w:type="spellStart"/>
      <w:r>
        <w:rPr>
          <w:rFonts w:ascii="Consolas" w:hAnsi="Consolas"/>
          <w:color w:val="A31515"/>
          <w:sz w:val="18"/>
          <w:szCs w:val="18"/>
        </w:rPr>
        <w:t>g.Score</w:t>
      </w:r>
      <w:proofErr w:type="spellEnd"/>
      <w:r>
        <w:rPr>
          <w:rFonts w:ascii="Consolas" w:hAnsi="Consolas"/>
          <w:color w:val="A31515"/>
          <w:sz w:val="18"/>
          <w:szCs w:val="18"/>
        </w:rPr>
        <w:t>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Group.Gamers.Sum</w:t>
      </w:r>
      <w:proofErr w:type="spell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F1E5CF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Group.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AE16B70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4E37D4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649111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6C21571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175FA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9BE6AF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919FD2F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3.2. SQL lik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-----------</w:t>
      </w:r>
    </w:p>
    <w:p w14:paraId="7512FF8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1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Female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2,</w:t>
      </w:r>
    </w:p>
    <w:p w14:paraId="74E1462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2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6000,</w:t>
      </w:r>
    </w:p>
    <w:p w14:paraId="014CAF2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4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8000</w:t>
      </w:r>
    </w:p>
    <w:p w14:paraId="75E8C13C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6000</w:t>
      </w:r>
    </w:p>
    <w:p w14:paraId="7D4A18F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1,Score==2000</w:t>
      </w:r>
    </w:p>
    <w:p w14:paraId="1EAD0FB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2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Female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1,</w:t>
      </w:r>
    </w:p>
    <w:p w14:paraId="704040F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5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5000,</w:t>
      </w:r>
    </w:p>
    <w:p w14:paraId="6C09E02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5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5000</w:t>
      </w:r>
    </w:p>
    <w:p w14:paraId="51E94BD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Fe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5000</w:t>
      </w:r>
    </w:p>
    <w:p w14:paraId="7E0FC4A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2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Male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2,</w:t>
      </w:r>
    </w:p>
    <w:p w14:paraId="3DF75DE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30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3500,</w:t>
      </w:r>
    </w:p>
    <w:p w14:paraId="55DA6C3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325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6500</w:t>
      </w:r>
    </w:p>
    <w:p w14:paraId="3776592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500</w:t>
      </w:r>
    </w:p>
    <w:p w14:paraId="524687C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4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2,Score==3000</w:t>
      </w:r>
    </w:p>
    <w:p w14:paraId="76D3C4FE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Team3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Male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==3,</w:t>
      </w:r>
    </w:p>
    <w:p w14:paraId="35392D1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M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2500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Max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5500,</w:t>
      </w:r>
    </w:p>
    <w:p w14:paraId="6D83F66A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Group.Gamers.Averag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==4166.66666666667,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Group.Gamers.Sum</w:t>
      </w:r>
      <w:proofErr w:type="spellEnd"/>
      <w:r>
        <w:rPr>
          <w:rFonts w:ascii="Consolas" w:hAnsi="Consolas"/>
          <w:color w:val="008000"/>
          <w:sz w:val="18"/>
          <w:szCs w:val="18"/>
        </w:rPr>
        <w:t>(g=&gt;</w:t>
      </w:r>
      <w:proofErr w:type="spellStart"/>
      <w:r>
        <w:rPr>
          <w:rFonts w:ascii="Consolas" w:hAnsi="Consolas"/>
          <w:color w:val="008000"/>
          <w:sz w:val="18"/>
          <w:szCs w:val="18"/>
        </w:rPr>
        <w:t>g.Score</w:t>
      </w:r>
      <w:proofErr w:type="spellEnd"/>
      <w:r>
        <w:rPr>
          <w:rFonts w:ascii="Consolas" w:hAnsi="Consolas"/>
          <w:color w:val="008000"/>
          <w:sz w:val="18"/>
          <w:szCs w:val="18"/>
        </w:rPr>
        <w:t>)==12500</w:t>
      </w:r>
    </w:p>
    <w:p w14:paraId="7A9134A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4500</w:t>
      </w:r>
    </w:p>
    <w:p w14:paraId="2F9D8CC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5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5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2500</w:t>
      </w:r>
    </w:p>
    <w:p w14:paraId="4A2DE13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==Team3,Score==5500</w:t>
      </w:r>
    </w:p>
    <w:p w14:paraId="5D24F22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D6AF52B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B4C7080" w14:textId="77777777" w:rsidR="00997D26" w:rsidRDefault="00997D26" w:rsidP="00D258D7">
      <w:pPr>
        <w:spacing w:after="0"/>
      </w:pPr>
    </w:p>
    <w:p w14:paraId="7E84BE54" w14:textId="77777777" w:rsidR="00997D26" w:rsidRDefault="00997D26" w:rsidP="00D258D7">
      <w:pPr>
        <w:spacing w:after="0"/>
      </w:pPr>
    </w:p>
    <w:p w14:paraId="4586A8EE" w14:textId="77777777" w:rsidR="00997D26" w:rsidRDefault="00997D26" w:rsidP="00D258D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5A0B9B9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A5C9D4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E09F00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E4A0A7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98073D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FE8B547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D7F4B3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77588C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cor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30DD1B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432A6D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636F4F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Gender==</w:t>
      </w:r>
      <w:r>
        <w:rPr>
          <w:rFonts w:ascii="Consolas" w:hAnsi="Consolas"/>
          <w:sz w:val="18"/>
          <w:szCs w:val="18"/>
        </w:rPr>
        <w:t>{Gender}</w:t>
      </w:r>
      <w:r>
        <w:rPr>
          <w:rFonts w:ascii="Consolas" w:hAnsi="Consolas"/>
          <w:color w:val="A31515"/>
          <w:sz w:val="18"/>
          <w:szCs w:val="18"/>
        </w:rPr>
        <w:t>,TeamName==</w:t>
      </w:r>
      <w:r>
        <w:rPr>
          <w:rFonts w:ascii="Consolas" w:hAnsi="Consolas"/>
          <w:sz w:val="18"/>
          <w:szCs w:val="18"/>
        </w:rPr>
        <w:t>{TeamName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255FD14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EBE00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EFDC9C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</w:p>
    <w:p w14:paraId="4932A658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72449A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a List&lt;Gamer&gt; which contains </w:t>
      </w:r>
      <w:proofErr w:type="spellStart"/>
      <w:r>
        <w:rPr>
          <w:rFonts w:ascii="Consolas" w:hAnsi="Consolas"/>
          <w:color w:val="008000"/>
          <w:sz w:val="18"/>
          <w:szCs w:val="18"/>
        </w:rPr>
        <w:t>numberOf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s.</w:t>
      </w:r>
    </w:p>
    <w:p w14:paraId="062A2A5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AA6241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2C27451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28F546F5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4AFDE7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1,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,Score = 4500},</w:t>
      </w:r>
    </w:p>
    <w:p w14:paraId="49F6AE0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2,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,Score = 5000},</w:t>
      </w:r>
    </w:p>
    <w:p w14:paraId="177E6BB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3,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,Score = 3500},</w:t>
      </w:r>
    </w:p>
    <w:p w14:paraId="67F69E39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4,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2"</w:t>
      </w:r>
      <w:r>
        <w:rPr>
          <w:rFonts w:ascii="Consolas" w:hAnsi="Consolas"/>
          <w:sz w:val="18"/>
          <w:szCs w:val="18"/>
        </w:rPr>
        <w:t>,Score = 3000},</w:t>
      </w:r>
    </w:p>
    <w:p w14:paraId="7B20D5A2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5,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5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,Score = 2500},</w:t>
      </w:r>
    </w:p>
    <w:p w14:paraId="35B09B6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6,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6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3"</w:t>
      </w:r>
      <w:r>
        <w:rPr>
          <w:rFonts w:ascii="Consolas" w:hAnsi="Consolas"/>
          <w:sz w:val="18"/>
          <w:szCs w:val="18"/>
        </w:rPr>
        <w:t>,Score = 5500},</w:t>
      </w:r>
    </w:p>
    <w:p w14:paraId="534628C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7,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7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,Score = 6000},</w:t>
      </w:r>
    </w:p>
    <w:p w14:paraId="4596AE16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=8,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8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1"</w:t>
      </w:r>
      <w:r>
        <w:rPr>
          <w:rFonts w:ascii="Consolas" w:hAnsi="Consolas"/>
          <w:sz w:val="18"/>
          <w:szCs w:val="18"/>
        </w:rPr>
        <w:t>,Score = 2000},</w:t>
      </w:r>
    </w:p>
    <w:p w14:paraId="40A1556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855972D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955584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9FE7D53" w14:textId="77777777" w:rsidR="00997D26" w:rsidRDefault="00997D26" w:rsidP="00D258D7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31AA0DB" w14:textId="77777777" w:rsidR="00997D26" w:rsidRDefault="00997D26" w:rsidP="00D258D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F99EB3E" w14:textId="77777777" w:rsidR="00997D26" w:rsidRDefault="00997D26" w:rsidP="00D258D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GroupB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rganize a flat sequence of items and</w:t>
      </w:r>
    </w:p>
    <w:p w14:paraId="2EE282C4" w14:textId="77777777" w:rsidR="00997D26" w:rsidRDefault="00997D26" w:rsidP="00D258D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 a sequence of </w:t>
      </w:r>
      <w:proofErr w:type="spellStart"/>
      <w:r>
        <w:rPr>
          <w:rFonts w:ascii="Consolas" w:hAnsi="Consolas"/>
          <w:color w:val="008000"/>
          <w:sz w:val="18"/>
          <w:szCs w:val="18"/>
        </w:rPr>
        <w:t>IGrouping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gramStart"/>
      <w:r>
        <w:rPr>
          <w:rFonts w:ascii="Consolas" w:hAnsi="Consolas"/>
          <w:color w:val="008000"/>
          <w:sz w:val="18"/>
          <w:szCs w:val="18"/>
        </w:rPr>
        <w:t>K,V</w:t>
      </w:r>
      <w:proofErr w:type="gramEnd"/>
      <w:r>
        <w:rPr>
          <w:rFonts w:ascii="Consolas" w:hAnsi="Consolas"/>
          <w:color w:val="008000"/>
          <w:sz w:val="18"/>
          <w:szCs w:val="18"/>
        </w:rPr>
        <w:t>&gt; based on specific keys. </w:t>
      </w:r>
    </w:p>
    <w:p w14:paraId="42BF597E" w14:textId="77777777" w:rsidR="00997D26" w:rsidRDefault="00997D26" w:rsidP="00D258D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D90AC5" w14:textId="77777777" w:rsidR="00997D26" w:rsidRDefault="00997D26" w:rsidP="00D258D7">
      <w:pPr>
        <w:spacing w:after="0"/>
      </w:pPr>
    </w:p>
    <w:p w14:paraId="3E7EF2CB" w14:textId="77777777" w:rsidR="00997D26" w:rsidRDefault="00997D26" w:rsidP="00D258D7">
      <w:pPr>
        <w:spacing w:after="0"/>
      </w:pPr>
    </w:p>
    <w:p w14:paraId="27353DAC" w14:textId="5C711D47" w:rsidR="00997D26" w:rsidRDefault="00997D26" w:rsidP="00D258D7">
      <w:pPr>
        <w:spacing w:after="0"/>
      </w:pPr>
      <w:r>
        <w:rPr>
          <w:noProof/>
        </w:rPr>
        <w:drawing>
          <wp:inline distT="0" distB="0" distL="0" distR="0" wp14:anchorId="5189456C" wp14:editId="2346567F">
            <wp:extent cx="5274310" cy="245745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BC6DA" w14:textId="77777777" w:rsidR="00997D26" w:rsidRDefault="00997D26" w:rsidP="00D258D7">
      <w:pPr>
        <w:spacing w:after="0"/>
      </w:pPr>
    </w:p>
    <w:p w14:paraId="4D586B17" w14:textId="03175ABA" w:rsidR="00997D26" w:rsidRDefault="00997D26" w:rsidP="00D258D7">
      <w:pPr>
        <w:spacing w:after="0"/>
      </w:pPr>
      <w:r>
        <w:rPr>
          <w:noProof/>
        </w:rPr>
        <w:drawing>
          <wp:inline distT="0" distB="0" distL="0" distR="0" wp14:anchorId="1A391AE6" wp14:editId="2E3A067B">
            <wp:extent cx="5274310" cy="229425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13FA6" w14:textId="77777777" w:rsidR="00997D26" w:rsidRDefault="00997D26" w:rsidP="00D258D7">
      <w:pPr>
        <w:spacing w:after="0"/>
      </w:pPr>
    </w:p>
    <w:p w14:paraId="34C3AB88" w14:textId="5BC69270" w:rsidR="00997D26" w:rsidRDefault="00997D26" w:rsidP="00D258D7">
      <w:pPr>
        <w:spacing w:after="0"/>
      </w:pPr>
      <w:r>
        <w:rPr>
          <w:noProof/>
        </w:rPr>
        <w:drawing>
          <wp:inline distT="0" distB="0" distL="0" distR="0" wp14:anchorId="1BC9BB27" wp14:editId="2EC1CC47">
            <wp:extent cx="5274310" cy="2297430"/>
            <wp:effectExtent l="0" t="0" r="254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84D48" w14:textId="77777777" w:rsidR="00997D26" w:rsidRDefault="00997D26" w:rsidP="00D258D7">
      <w:pPr>
        <w:spacing w:after="0"/>
      </w:pPr>
    </w:p>
    <w:p w14:paraId="5AD9AAEE" w14:textId="5418ED9F" w:rsidR="00997D26" w:rsidRDefault="00997D26" w:rsidP="00D258D7">
      <w:pPr>
        <w:spacing w:after="0"/>
      </w:pPr>
      <w:r>
        <w:rPr>
          <w:noProof/>
        </w:rPr>
        <w:lastRenderedPageBreak/>
        <w:drawing>
          <wp:inline distT="0" distB="0" distL="0" distR="0" wp14:anchorId="251D9997" wp14:editId="5AB7B148">
            <wp:extent cx="5274310" cy="2162175"/>
            <wp:effectExtent l="0" t="0" r="254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F5C40" w14:textId="77777777" w:rsidR="00997D26" w:rsidRDefault="00997D26" w:rsidP="00D258D7">
      <w:pPr>
        <w:spacing w:after="0"/>
      </w:pPr>
    </w:p>
    <w:p w14:paraId="100303C1" w14:textId="700CC815" w:rsidR="00997D26" w:rsidRDefault="00997D26" w:rsidP="00D258D7">
      <w:pPr>
        <w:spacing w:after="0"/>
      </w:pPr>
      <w:r>
        <w:rPr>
          <w:noProof/>
        </w:rPr>
        <w:drawing>
          <wp:inline distT="0" distB="0" distL="0" distR="0" wp14:anchorId="7B9A0833" wp14:editId="55D53987">
            <wp:extent cx="5274310" cy="275526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5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3CA5E" w14:textId="77777777" w:rsidR="00997D26" w:rsidRDefault="00997D26" w:rsidP="00D258D7">
      <w:pPr>
        <w:spacing w:after="0"/>
      </w:pPr>
    </w:p>
    <w:p w14:paraId="32676E63" w14:textId="68B6111F" w:rsidR="00997D26" w:rsidRDefault="00997D26" w:rsidP="00D258D7">
      <w:pPr>
        <w:spacing w:after="0"/>
      </w:pPr>
      <w:r>
        <w:rPr>
          <w:noProof/>
        </w:rPr>
        <w:drawing>
          <wp:inline distT="0" distB="0" distL="0" distR="0" wp14:anchorId="5F397E44" wp14:editId="013EFE7F">
            <wp:extent cx="5274310" cy="261048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1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7D26" w:rsidSect="00D258D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0B6F6" w14:textId="77777777" w:rsidR="00950B31" w:rsidRDefault="00950B31" w:rsidP="000435DB">
      <w:pPr>
        <w:spacing w:after="0" w:line="240" w:lineRule="auto"/>
      </w:pPr>
      <w:r>
        <w:separator/>
      </w:r>
    </w:p>
  </w:endnote>
  <w:endnote w:type="continuationSeparator" w:id="0">
    <w:p w14:paraId="14A0D944" w14:textId="77777777" w:rsidR="00950B31" w:rsidRDefault="00950B31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04900" w14:textId="77777777" w:rsidR="00950B31" w:rsidRDefault="00950B31" w:rsidP="000435DB">
      <w:pPr>
        <w:spacing w:after="0" w:line="240" w:lineRule="auto"/>
      </w:pPr>
      <w:r>
        <w:separator/>
      </w:r>
    </w:p>
  </w:footnote>
  <w:footnote w:type="continuationSeparator" w:id="0">
    <w:p w14:paraId="4644A5C7" w14:textId="77777777" w:rsidR="00950B31" w:rsidRDefault="00950B31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ewNLEwNDMyNDVR0lEKTi0uzszPAykwrAUAjpfZjCwAAAA="/>
  </w:docVars>
  <w:rsids>
    <w:rsidRoot w:val="00BF1C8A"/>
    <w:rsid w:val="0000022B"/>
    <w:rsid w:val="00005E7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2EB"/>
    <w:rsid w:val="00202803"/>
    <w:rsid w:val="00205434"/>
    <w:rsid w:val="00266967"/>
    <w:rsid w:val="002A5CF4"/>
    <w:rsid w:val="002F1FE5"/>
    <w:rsid w:val="0033552F"/>
    <w:rsid w:val="00381B6A"/>
    <w:rsid w:val="003827C5"/>
    <w:rsid w:val="003A43F1"/>
    <w:rsid w:val="003B40D6"/>
    <w:rsid w:val="003D6630"/>
    <w:rsid w:val="004358AC"/>
    <w:rsid w:val="005500E8"/>
    <w:rsid w:val="00554B5D"/>
    <w:rsid w:val="00566FBE"/>
    <w:rsid w:val="005B1F55"/>
    <w:rsid w:val="005C4DA5"/>
    <w:rsid w:val="00625059"/>
    <w:rsid w:val="0064768A"/>
    <w:rsid w:val="006E0D66"/>
    <w:rsid w:val="006E47A2"/>
    <w:rsid w:val="00701353"/>
    <w:rsid w:val="00762395"/>
    <w:rsid w:val="00826FC6"/>
    <w:rsid w:val="00925D04"/>
    <w:rsid w:val="00950B31"/>
    <w:rsid w:val="0095375D"/>
    <w:rsid w:val="00972AC2"/>
    <w:rsid w:val="0098737A"/>
    <w:rsid w:val="00997D26"/>
    <w:rsid w:val="009F0312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F1C8A"/>
    <w:rsid w:val="00C12C30"/>
    <w:rsid w:val="00C22A17"/>
    <w:rsid w:val="00C37F31"/>
    <w:rsid w:val="00C93522"/>
    <w:rsid w:val="00CE6D0D"/>
    <w:rsid w:val="00D0154B"/>
    <w:rsid w:val="00D1086D"/>
    <w:rsid w:val="00D258D7"/>
    <w:rsid w:val="00D43DBD"/>
    <w:rsid w:val="00D51059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54543"/>
    <w:rsid w:val="00E57626"/>
    <w:rsid w:val="00E73F97"/>
    <w:rsid w:val="00E82E6D"/>
    <w:rsid w:val="00E9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0</Pages>
  <Words>3101</Words>
  <Characters>17676</Characters>
  <Application>Microsoft Office Word</Application>
  <DocSecurity>0</DocSecurity>
  <Lines>147</Lines>
  <Paragraphs>41</Paragraphs>
  <ScaleCrop>false</ScaleCrop>
  <Company/>
  <LinksUpToDate>false</LinksUpToDate>
  <CharactersWithSpaces>20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62</cp:revision>
  <dcterms:created xsi:type="dcterms:W3CDTF">2022-10-19T17:36:00Z</dcterms:created>
  <dcterms:modified xsi:type="dcterms:W3CDTF">2022-11-14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